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D07F60" w:rsidRDefault="00D07F60" w14:paraId="764EB88E" w14:textId="20078B2A"/>
    <w:p w:rsidR="00A24D68" w:rsidRDefault="00A24D68" w14:paraId="5C7287B3" w14:textId="22634173">
      <w:r>
        <w:t>This homework assignment is based on Chapter 8 (Second Look at Classes).</w:t>
      </w:r>
    </w:p>
    <w:p w:rsidRPr="000D638F" w:rsidR="00A24D68" w:rsidRDefault="000D638F" w14:paraId="54D2A55A" w14:textId="4B22C7D8">
      <w:pPr>
        <w:rPr>
          <w:b/>
          <w:bCs/>
          <w:color w:val="FF0000"/>
        </w:rPr>
      </w:pPr>
      <w:r w:rsidRPr="000D638F">
        <w:rPr>
          <w:b/>
          <w:bCs/>
          <w:color w:val="FF0000"/>
        </w:rPr>
        <w:t>There are two projects, each worth 50%</w:t>
      </w:r>
    </w:p>
    <w:p w:rsidRPr="000D638F" w:rsidR="00A24D68" w:rsidRDefault="000D638F" w14:paraId="18543A49" w14:textId="736CE8E6">
      <w:pPr>
        <w:rPr>
          <w:b/>
          <w:bCs/>
        </w:rPr>
      </w:pPr>
      <w:r w:rsidRPr="000D638F">
        <w:rPr>
          <w:b/>
          <w:bCs/>
        </w:rPr>
        <w:t>Project #1</w:t>
      </w:r>
    </w:p>
    <w:p w:rsidR="000D638F" w:rsidRDefault="000D638F" w14:paraId="342FC514" w14:textId="37C42A79">
      <w:r>
        <w:rPr>
          <w:noProof/>
        </w:rPr>
        <w:drawing>
          <wp:inline distT="0" distB="0" distL="0" distR="0" wp14:anchorId="14889C92" wp14:editId="7D5B6F27">
            <wp:extent cx="5037257" cy="2888230"/>
            <wp:effectExtent l="0" t="0" r="0" b="762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288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638F" w:rsidRDefault="000D638F" w14:paraId="7B9E2ECF" w14:textId="7E76A6A5"/>
    <w:p w:rsidR="000D638F" w:rsidRDefault="000D638F" w14:paraId="28E3F411" w14:textId="1DDAECE9">
      <w:r>
        <w:t>UML DIAGRAM (See next page)</w:t>
      </w:r>
    </w:p>
    <w:p w:rsidR="000D638F" w:rsidRDefault="000D638F" w14:paraId="74DD717D" w14:textId="72BF7996">
      <w:r>
        <w:rPr>
          <w:noProof/>
        </w:rPr>
        <w:lastRenderedPageBreak/>
        <w:drawing>
          <wp:inline distT="0" distB="0" distL="0" distR="0" wp14:anchorId="79FB0F4C" wp14:editId="0A86871A">
            <wp:extent cx="4282811" cy="3482642"/>
            <wp:effectExtent l="0" t="0" r="3810" b="3810"/>
            <wp:docPr id="2" name="Picture 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2811" cy="3482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638F" w:rsidRDefault="000D638F" w14:paraId="36A8729E" w14:textId="7741EC70"/>
    <w:p w:rsidRPr="000D638F" w:rsidR="000D638F" w:rsidP="000D638F" w:rsidRDefault="000D638F" w14:paraId="37188B1C" w14:textId="6075DBCD">
      <w:pPr>
        <w:jc w:val="center"/>
        <w:rPr>
          <w:b/>
          <w:bCs/>
          <w:color w:val="FF0000"/>
        </w:rPr>
      </w:pPr>
      <w:r w:rsidRPr="0D722040" w:rsidR="000D638F">
        <w:rPr>
          <w:b w:val="1"/>
          <w:bCs w:val="1"/>
          <w:color w:val="FF0000"/>
        </w:rPr>
        <w:t>#1 print screen the code with the output below here.</w:t>
      </w:r>
    </w:p>
    <w:p w:rsidR="000D638F" w:rsidP="0D722040" w:rsidRDefault="000D638F" w14:paraId="247E31CC" w14:textId="77477E3D">
      <w:pPr>
        <w:pStyle w:val="Normal"/>
        <w:jc w:val="center"/>
      </w:pPr>
      <w:r w:rsidR="4EB369CB">
        <w:drawing>
          <wp:inline wp14:editId="0D722040" wp14:anchorId="22377A18">
            <wp:extent cx="4572000" cy="3305175"/>
            <wp:effectExtent l="0" t="0" r="0" b="0"/>
            <wp:docPr id="20938039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0d51225a72243a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EB369CB">
        <w:rPr/>
        <w:t xml:space="preserve"> </w:t>
      </w:r>
      <w:r w:rsidR="4EB369CB">
        <w:drawing>
          <wp:inline wp14:editId="314A3ADE" wp14:anchorId="22EFE440">
            <wp:extent cx="4572000" cy="2952750"/>
            <wp:effectExtent l="0" t="0" r="0" b="0"/>
            <wp:docPr id="9252992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e1c408726da474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EB369CB">
        <w:drawing>
          <wp:inline wp14:editId="60C7E9D1" wp14:anchorId="26779045">
            <wp:extent cx="4572000" cy="3362325"/>
            <wp:effectExtent l="0" t="0" r="0" b="0"/>
            <wp:docPr id="156003357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15781ae6d224c1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D638F" w:rsidR="000D638F" w:rsidP="000D638F" w:rsidRDefault="000D638F" w14:paraId="4AA7C4A2" w14:textId="57364F89">
      <w:pPr>
        <w:rPr>
          <w:b/>
          <w:bCs/>
        </w:rPr>
      </w:pPr>
      <w:r w:rsidRPr="000D638F">
        <w:rPr>
          <w:b/>
          <w:bCs/>
        </w:rPr>
        <w:t>Project #2</w:t>
      </w:r>
    </w:p>
    <w:p w:rsidR="000D638F" w:rsidP="000D638F" w:rsidRDefault="000D638F" w14:paraId="5996270A" w14:textId="62B4FF86">
      <w:r>
        <w:rPr>
          <w:noProof/>
        </w:rPr>
        <w:lastRenderedPageBreak/>
        <w:drawing>
          <wp:inline distT="0" distB="0" distL="0" distR="0" wp14:anchorId="4E1E949A" wp14:editId="26B86FB5">
            <wp:extent cx="5364945" cy="4252328"/>
            <wp:effectExtent l="0" t="0" r="762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4252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638F" w:rsidP="000D638F" w:rsidRDefault="000D638F" w14:paraId="54BB9E2E" w14:textId="3CB03722"/>
    <w:p w:rsidRPr="000D638F" w:rsidR="000D638F" w:rsidP="000D638F" w:rsidRDefault="000D638F" w14:paraId="6186ED77" w14:textId="06C78453">
      <w:pPr>
        <w:jc w:val="center"/>
        <w:rPr>
          <w:b/>
          <w:bCs/>
          <w:color w:val="FF0000"/>
        </w:rPr>
      </w:pPr>
      <w:r w:rsidRPr="0D722040" w:rsidR="000D638F">
        <w:rPr>
          <w:b w:val="1"/>
          <w:bCs w:val="1"/>
          <w:color w:val="FF0000"/>
        </w:rPr>
        <w:t>#</w:t>
      </w:r>
      <w:r w:rsidRPr="0D722040" w:rsidR="000D638F">
        <w:rPr>
          <w:b w:val="1"/>
          <w:bCs w:val="1"/>
          <w:color w:val="FF0000"/>
        </w:rPr>
        <w:t>2</w:t>
      </w:r>
      <w:r w:rsidRPr="0D722040" w:rsidR="000D638F">
        <w:rPr>
          <w:b w:val="1"/>
          <w:bCs w:val="1"/>
          <w:color w:val="FF0000"/>
        </w:rPr>
        <w:t xml:space="preserve"> print screen the code with the output below here.</w:t>
      </w:r>
    </w:p>
    <w:p w:rsidR="000D638F" w:rsidP="0D722040" w:rsidRDefault="000D638F" w14:paraId="4F3FE6D2" w14:textId="2C8315FF">
      <w:pPr>
        <w:pStyle w:val="Normal"/>
      </w:pPr>
      <w:r w:rsidR="560E0A68">
        <w:drawing>
          <wp:inline wp14:editId="557C6C0E" wp14:anchorId="4280982D">
            <wp:extent cx="4572000" cy="3581400"/>
            <wp:effectExtent l="0" t="0" r="0" b="0"/>
            <wp:docPr id="1609662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90df254e48942d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60E0A68">
        <w:drawing>
          <wp:inline wp14:editId="7D5A6B37" wp14:anchorId="15B18E16">
            <wp:extent cx="4572000" cy="4076700"/>
            <wp:effectExtent l="0" t="0" r="0" b="0"/>
            <wp:docPr id="4555266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5ed315763784af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07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60E0A68">
        <w:drawing>
          <wp:inline wp14:editId="75C31FE0" wp14:anchorId="5C55919E">
            <wp:extent cx="4572000" cy="3409950"/>
            <wp:effectExtent l="0" t="0" r="0" b="0"/>
            <wp:docPr id="91254306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bcbb2b721414d7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5607D01">
        <w:drawing>
          <wp:inline wp14:editId="12A73DE2" wp14:anchorId="2CA9CE69">
            <wp:extent cx="4572000" cy="3562350"/>
            <wp:effectExtent l="0" t="0" r="0" b="0"/>
            <wp:docPr id="16696289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732c9e1fbc34ba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5607D01">
        <w:drawing>
          <wp:inline wp14:editId="51220681" wp14:anchorId="432F8044">
            <wp:extent cx="3676650" cy="1581150"/>
            <wp:effectExtent l="0" t="0" r="0" b="0"/>
            <wp:docPr id="13240299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2b05cff7df14b6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638F" w:rsidP="000D638F" w:rsidRDefault="000D638F" w14:paraId="4C145052" w14:textId="425A34E7"/>
    <w:p w:rsidR="000D638F" w:rsidP="000D638F" w:rsidRDefault="000D638F" w14:paraId="19AC56F7" w14:textId="0390FB6E"/>
    <w:p w:rsidRPr="000D638F" w:rsidR="000D638F" w:rsidP="000D638F" w:rsidRDefault="000D638F" w14:paraId="6C0A5930" w14:textId="36ACA4F8">
      <w:pPr>
        <w:jc w:val="center"/>
        <w:rPr>
          <w:b/>
          <w:bCs/>
          <w:color w:val="FF0000"/>
        </w:rPr>
      </w:pPr>
      <w:r w:rsidRPr="000D638F">
        <w:rPr>
          <w:b/>
          <w:bCs/>
          <w:color w:val="FF0000"/>
        </w:rPr>
        <w:t>Submit this document to Module 15 Homework.</w:t>
      </w:r>
    </w:p>
    <w:sectPr w:rsidRPr="000D638F" w:rsidR="000D638F">
      <w:headerReference w:type="default" r:id="rId9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C137A" w:rsidP="00A24D68" w:rsidRDefault="000C137A" w14:paraId="09271026" w14:textId="77777777">
      <w:pPr>
        <w:spacing w:after="0" w:line="240" w:lineRule="auto"/>
      </w:pPr>
      <w:r>
        <w:separator/>
      </w:r>
    </w:p>
  </w:endnote>
  <w:endnote w:type="continuationSeparator" w:id="0">
    <w:p w:rsidR="000C137A" w:rsidP="00A24D68" w:rsidRDefault="000C137A" w14:paraId="228D795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C137A" w:rsidP="00A24D68" w:rsidRDefault="000C137A" w14:paraId="504D7870" w14:textId="77777777">
      <w:pPr>
        <w:spacing w:after="0" w:line="240" w:lineRule="auto"/>
      </w:pPr>
      <w:r>
        <w:separator/>
      </w:r>
    </w:p>
  </w:footnote>
  <w:footnote w:type="continuationSeparator" w:id="0">
    <w:p w:rsidR="000C137A" w:rsidP="00A24D68" w:rsidRDefault="000C137A" w14:paraId="21CC39A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A24D68" w:rsidRDefault="00A24D68" w14:paraId="0E0F807F" w14:textId="55C0FB3D">
    <w:pPr>
      <w:pStyle w:val="Header"/>
    </w:pPr>
    <w:r>
      <w:t>Santa Ana College</w:t>
    </w:r>
  </w:p>
  <w:p w:rsidR="00A24D68" w:rsidRDefault="00A24D68" w14:paraId="67732A86" w14:textId="5256177D">
    <w:pPr>
      <w:pStyle w:val="Header"/>
    </w:pPr>
    <w:r>
      <w:t>CMPR113</w:t>
    </w:r>
  </w:p>
  <w:p w:rsidR="00A24D68" w:rsidRDefault="00A24D68" w14:paraId="4BCFEADB" w14:textId="7984B761">
    <w:pPr>
      <w:pStyle w:val="Header"/>
    </w:pPr>
    <w:r w:rsidRPr="00A24D68">
      <w:t>Module 15 Homework #1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tzAzMTayMDE3NTBT0lEKTi0uzszPAykwrAUA7S7doSwAAAA="/>
  </w:docVars>
  <w:rsids>
    <w:rsidRoot w:val="000A532B"/>
    <w:rsid w:val="000A532B"/>
    <w:rsid w:val="000C137A"/>
    <w:rsid w:val="000D638F"/>
    <w:rsid w:val="00A24D68"/>
    <w:rsid w:val="00D07F60"/>
    <w:rsid w:val="0D722040"/>
    <w:rsid w:val="35607D01"/>
    <w:rsid w:val="431355FD"/>
    <w:rsid w:val="44AF265E"/>
    <w:rsid w:val="4EB369CB"/>
    <w:rsid w:val="560E0A68"/>
    <w:rsid w:val="6F0A7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949F7"/>
  <w15:chartTrackingRefBased/>
  <w15:docId w15:val="{F307CC32-2322-4AC3-9872-4C0F4B40B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4D68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24D68"/>
  </w:style>
  <w:style w:type="paragraph" w:styleId="Footer">
    <w:name w:val="footer"/>
    <w:basedOn w:val="Normal"/>
    <w:link w:val="FooterChar"/>
    <w:uiPriority w:val="99"/>
    <w:unhideWhenUsed/>
    <w:rsid w:val="00A24D68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24D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tmp" Id="rId8" /><Relationship Type="http://schemas.openxmlformats.org/officeDocument/2006/relationships/webSettings" Target="webSettings.xml" Id="rId3" /><Relationship Type="http://schemas.openxmlformats.org/officeDocument/2006/relationships/image" Target="media/image2.tmp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image" Target="media/image1.tmp" Id="rId6" /><Relationship Type="http://schemas.openxmlformats.org/officeDocument/2006/relationships/theme" Target="theme/theme1.xml" Id="rId11" /><Relationship Type="http://schemas.openxmlformats.org/officeDocument/2006/relationships/endnotes" Target="endnotes.xml" Id="rId5" /><Relationship Type="http://schemas.openxmlformats.org/officeDocument/2006/relationships/fontTable" Target="fontTable.xml" Id="rId10" /><Relationship Type="http://schemas.openxmlformats.org/officeDocument/2006/relationships/footnotes" Target="footnotes.xml" Id="rId4" /><Relationship Type="http://schemas.openxmlformats.org/officeDocument/2006/relationships/header" Target="header1.xml" Id="rId9" /><Relationship Type="http://schemas.openxmlformats.org/officeDocument/2006/relationships/image" Target="/media/image4.png" Id="R10d51225a72243a8" /><Relationship Type="http://schemas.openxmlformats.org/officeDocument/2006/relationships/image" Target="/media/image5.png" Id="Rfe1c408726da474d" /><Relationship Type="http://schemas.openxmlformats.org/officeDocument/2006/relationships/image" Target="/media/image6.png" Id="Rd15781ae6d224c1c" /><Relationship Type="http://schemas.openxmlformats.org/officeDocument/2006/relationships/image" Target="/media/image7.png" Id="R290df254e48942da" /><Relationship Type="http://schemas.openxmlformats.org/officeDocument/2006/relationships/image" Target="/media/image8.png" Id="R95ed315763784afb" /><Relationship Type="http://schemas.openxmlformats.org/officeDocument/2006/relationships/image" Target="/media/image9.png" Id="R6bcbb2b721414d74" /><Relationship Type="http://schemas.openxmlformats.org/officeDocument/2006/relationships/image" Target="/media/imagea.png" Id="R1732c9e1fbc34ba1" /><Relationship Type="http://schemas.openxmlformats.org/officeDocument/2006/relationships/image" Target="/media/imageb.png" Id="R22b05cff7df14b6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5</revision>
  <dcterms:created xsi:type="dcterms:W3CDTF">2022-11-28T03:10:00.0000000Z</dcterms:created>
  <dcterms:modified xsi:type="dcterms:W3CDTF">2022-12-01T19:41:07.26718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e675dc88a3a4b1492d10ff82a7517d7633016d3bc066166af95d191c6e20ab</vt:lpwstr>
  </property>
</Properties>
</file>